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FE51F" w14:textId="77777777" w:rsidR="004C03C6" w:rsidRDefault="004C03C6" w:rsidP="0012259F">
      <w:pPr>
        <w:spacing w:after="0" w:line="240" w:lineRule="auto"/>
        <w:jc w:val="center"/>
        <w:rPr>
          <w:rFonts w:eastAsia="Times New Roman" w:cstheme="minorHAnsi"/>
          <w:b/>
          <w:bCs/>
          <w:noProof/>
          <w:sz w:val="36"/>
          <w:szCs w:val="36"/>
          <w:lang w:eastAsia="ar-SA" w:bidi="ar-SA"/>
        </w:rPr>
      </w:pPr>
    </w:p>
    <w:p w14:paraId="1211E9BE" w14:textId="38016C2E" w:rsidR="0012259F" w:rsidRDefault="0012259F" w:rsidP="0012259F">
      <w:pPr>
        <w:spacing w:after="0" w:line="240" w:lineRule="auto"/>
        <w:jc w:val="center"/>
        <w:rPr>
          <w:rFonts w:eastAsia="Times New Roman" w:cstheme="minorHAnsi"/>
          <w:b/>
          <w:bCs/>
          <w:noProof/>
          <w:sz w:val="36"/>
          <w:szCs w:val="36"/>
          <w:lang w:eastAsia="ar-SA" w:bidi="ar-SA"/>
        </w:rPr>
      </w:pPr>
      <w:r w:rsidRPr="006563B3">
        <w:rPr>
          <w:rFonts w:cstheme="minorHAnsi"/>
          <w:noProof/>
          <w:lang w:bidi="ar-SA"/>
        </w:rPr>
        <w:drawing>
          <wp:inline distT="0" distB="0" distL="0" distR="0" wp14:anchorId="682EECA2" wp14:editId="56973E4D">
            <wp:extent cx="1647215" cy="596096"/>
            <wp:effectExtent l="0" t="0" r="0" b="0"/>
            <wp:docPr id="2" name="Picture 2" descr="C:\Users\ajac.mehdi\Desktop\New Ajman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jac.mehdi\Desktop\New Ajman 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0066" cy="607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891C6" w14:textId="77777777" w:rsidR="00025B48" w:rsidRDefault="00025B48" w:rsidP="00025B48">
      <w:pPr>
        <w:pStyle w:val="ListParagraph"/>
        <w:spacing w:after="0" w:line="240" w:lineRule="auto"/>
        <w:ind w:left="360"/>
        <w:rPr>
          <w:rFonts w:eastAsia="Times New Roman" w:cstheme="minorHAnsi"/>
          <w:b/>
          <w:bCs/>
          <w:noProof/>
          <w:sz w:val="24"/>
          <w:szCs w:val="24"/>
          <w:lang w:eastAsia="ar-SA" w:bidi="ar-SA"/>
        </w:rPr>
      </w:pPr>
    </w:p>
    <w:tbl>
      <w:tblPr>
        <w:tblW w:w="10080" w:type="dxa"/>
        <w:tblInd w:w="3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0080"/>
      </w:tblGrid>
      <w:tr w:rsidR="00025B48" w:rsidRPr="006563B3" w14:paraId="2D74FA26" w14:textId="77777777" w:rsidTr="00025B48">
        <w:tc>
          <w:tcPr>
            <w:tcW w:w="10080" w:type="dxa"/>
            <w:tcBorders>
              <w:right w:val="dashDotStroked" w:sz="24" w:space="0" w:color="auto"/>
            </w:tcBorders>
          </w:tcPr>
          <w:p w14:paraId="7358B718" w14:textId="79CF5ACE" w:rsidR="00025B48" w:rsidRPr="00025B48" w:rsidRDefault="00214171" w:rsidP="00DA262F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color w:val="000000" w:themeColor="text1"/>
                <w:sz w:val="28"/>
                <w:szCs w:val="28"/>
              </w:rPr>
              <w:t>Dissertation Proposal</w:t>
            </w:r>
            <w:r w:rsidR="00025B48" w:rsidRPr="00025B48">
              <w:rPr>
                <w:rFonts w:cstheme="minorHAnsi"/>
                <w:b/>
                <w:color w:val="000000" w:themeColor="text1"/>
                <w:sz w:val="28"/>
                <w:szCs w:val="28"/>
              </w:rPr>
              <w:t xml:space="preserve"> APPROVAL FORM</w:t>
            </w:r>
          </w:p>
        </w:tc>
      </w:tr>
    </w:tbl>
    <w:p w14:paraId="5F1FEFCD" w14:textId="77777777" w:rsidR="00025B48" w:rsidRDefault="00025B48" w:rsidP="00025B48">
      <w:pPr>
        <w:pStyle w:val="ListParagraph"/>
        <w:spacing w:after="0" w:line="240" w:lineRule="auto"/>
        <w:ind w:left="360"/>
        <w:rPr>
          <w:rFonts w:eastAsia="Times New Roman" w:cstheme="minorHAnsi"/>
          <w:b/>
          <w:bCs/>
          <w:noProof/>
          <w:sz w:val="24"/>
          <w:szCs w:val="24"/>
          <w:lang w:eastAsia="ar-SA" w:bidi="ar-SA"/>
        </w:rPr>
      </w:pPr>
    </w:p>
    <w:p w14:paraId="1A3EA861" w14:textId="6F9C6D74" w:rsidR="0012259F" w:rsidRPr="005F27C9" w:rsidRDefault="004C03C6" w:rsidP="0012259F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b/>
          <w:bCs/>
          <w:noProof/>
          <w:sz w:val="24"/>
          <w:szCs w:val="24"/>
          <w:rtl/>
          <w:lang w:eastAsia="ar-SA" w:bidi="ar-SA"/>
        </w:rPr>
      </w:pPr>
      <w:r>
        <w:rPr>
          <w:rFonts w:eastAsia="Times New Roman" w:cstheme="minorHAnsi"/>
          <w:b/>
          <w:bCs/>
          <w:noProof/>
          <w:sz w:val="24"/>
          <w:szCs w:val="24"/>
          <w:lang w:eastAsia="ar-SA" w:bidi="ar-SA"/>
        </w:rPr>
        <w:t>General Information</w:t>
      </w:r>
    </w:p>
    <w:tbl>
      <w:tblPr>
        <w:tblW w:w="0" w:type="auto"/>
        <w:tblInd w:w="3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2520"/>
        <w:gridCol w:w="3240"/>
        <w:gridCol w:w="2160"/>
        <w:gridCol w:w="2160"/>
      </w:tblGrid>
      <w:tr w:rsidR="0012259F" w:rsidRPr="006563B3" w14:paraId="2774B04F" w14:textId="77777777" w:rsidTr="004C03C6">
        <w:tc>
          <w:tcPr>
            <w:tcW w:w="2520" w:type="dxa"/>
            <w:shd w:val="clear" w:color="auto" w:fill="F2F2F2" w:themeFill="background1" w:themeFillShade="F2"/>
            <w:hideMark/>
          </w:tcPr>
          <w:p w14:paraId="214008D5" w14:textId="77777777" w:rsidR="0012259F" w:rsidRDefault="004C03C6" w:rsidP="004C03C6">
            <w:pPr>
              <w:spacing w:before="120" w:after="12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C03C6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ollege</w:t>
            </w:r>
          </w:p>
          <w:p w14:paraId="70CE4BAE" w14:textId="1F6ED3FE" w:rsidR="004C03C6" w:rsidRPr="004C03C6" w:rsidRDefault="004C03C6" w:rsidP="004C03C6">
            <w:pPr>
              <w:spacing w:before="120" w:after="120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4C03C6">
              <w:rPr>
                <w:rFonts w:cstheme="minorHAnsi"/>
                <w:color w:val="000000" w:themeColor="text1"/>
                <w:sz w:val="24"/>
                <w:szCs w:val="24"/>
              </w:rPr>
              <w:t>------------------------------</w:t>
            </w:r>
          </w:p>
        </w:tc>
        <w:tc>
          <w:tcPr>
            <w:tcW w:w="3240" w:type="dxa"/>
            <w:tcBorders>
              <w:right w:val="dashDotStroked" w:sz="24" w:space="0" w:color="auto"/>
            </w:tcBorders>
            <w:hideMark/>
          </w:tcPr>
          <w:p w14:paraId="54558031" w14:textId="77777777" w:rsidR="0012259F" w:rsidRPr="004C03C6" w:rsidRDefault="004C03C6" w:rsidP="004C03C6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4C03C6">
              <w:rPr>
                <w:rFonts w:cstheme="minorHAnsi"/>
                <w:b/>
                <w:color w:val="000000" w:themeColor="text1"/>
                <w:sz w:val="24"/>
                <w:szCs w:val="24"/>
              </w:rPr>
              <w:t>Department</w:t>
            </w:r>
          </w:p>
          <w:p w14:paraId="353A4620" w14:textId="766D853B" w:rsidR="004C03C6" w:rsidRPr="006563B3" w:rsidRDefault="004C03C6" w:rsidP="004C03C6">
            <w:pPr>
              <w:spacing w:before="120" w:after="120"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Cs/>
                <w:color w:val="000000" w:themeColor="text1"/>
                <w:sz w:val="24"/>
                <w:szCs w:val="24"/>
              </w:rPr>
              <w:t>-------------------------------------</w:t>
            </w:r>
          </w:p>
        </w:tc>
        <w:tc>
          <w:tcPr>
            <w:tcW w:w="2160" w:type="dxa"/>
            <w:tcBorders>
              <w:top w:val="single" w:sz="12" w:space="0" w:color="auto"/>
              <w:left w:val="dashDotStroked" w:sz="24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37CF516B" w14:textId="77777777" w:rsidR="004C03C6" w:rsidRPr="004C03C6" w:rsidRDefault="004C03C6" w:rsidP="004C03C6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4C03C6">
              <w:rPr>
                <w:rFonts w:cstheme="minorHAnsi"/>
                <w:b/>
                <w:color w:val="000000" w:themeColor="text1"/>
                <w:sz w:val="24"/>
                <w:szCs w:val="24"/>
              </w:rPr>
              <w:t>Program</w:t>
            </w:r>
          </w:p>
          <w:p w14:paraId="17A11378" w14:textId="7FBD04B4" w:rsidR="0012259F" w:rsidRPr="006563B3" w:rsidRDefault="004C03C6" w:rsidP="004C03C6">
            <w:pPr>
              <w:spacing w:before="120" w:after="120"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Cs/>
                <w:color w:val="000000" w:themeColor="text1"/>
                <w:sz w:val="24"/>
                <w:szCs w:val="24"/>
              </w:rPr>
              <w:t>------------------------</w:t>
            </w:r>
          </w:p>
        </w:tc>
        <w:tc>
          <w:tcPr>
            <w:tcW w:w="2160" w:type="dxa"/>
          </w:tcPr>
          <w:p w14:paraId="77DCB113" w14:textId="77777777" w:rsidR="0012259F" w:rsidRPr="004C03C6" w:rsidRDefault="004C03C6" w:rsidP="004C03C6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4C03C6">
              <w:rPr>
                <w:rFonts w:cstheme="minorHAnsi"/>
                <w:b/>
                <w:color w:val="000000" w:themeColor="text1"/>
                <w:sz w:val="24"/>
                <w:szCs w:val="24"/>
              </w:rPr>
              <w:t>Academic Year</w:t>
            </w:r>
          </w:p>
          <w:p w14:paraId="19748DE8" w14:textId="1C3FBAF5" w:rsidR="004C03C6" w:rsidRPr="006563B3" w:rsidRDefault="004C03C6" w:rsidP="004C03C6">
            <w:pPr>
              <w:spacing w:before="120" w:after="120"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Cs/>
                <w:color w:val="000000" w:themeColor="text1"/>
                <w:sz w:val="24"/>
                <w:szCs w:val="24"/>
              </w:rPr>
              <w:t>-------/--------</w:t>
            </w:r>
          </w:p>
        </w:tc>
      </w:tr>
    </w:tbl>
    <w:p w14:paraId="0DA52194" w14:textId="77777777" w:rsidR="006E6D61" w:rsidRPr="006E6D61" w:rsidRDefault="006E6D61" w:rsidP="006E6D61">
      <w:pPr>
        <w:pStyle w:val="ListParagraph"/>
        <w:tabs>
          <w:tab w:val="left" w:pos="360"/>
        </w:tabs>
        <w:spacing w:before="120" w:after="120" w:line="240" w:lineRule="auto"/>
        <w:ind w:left="360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4A16546F" w14:textId="51004141" w:rsidR="0012259F" w:rsidRPr="006E6D61" w:rsidRDefault="0011777B" w:rsidP="006E6D61">
      <w:pPr>
        <w:pStyle w:val="ListParagraph"/>
        <w:numPr>
          <w:ilvl w:val="0"/>
          <w:numId w:val="3"/>
        </w:numPr>
        <w:tabs>
          <w:tab w:val="left" w:pos="360"/>
        </w:tabs>
        <w:spacing w:before="120" w:after="120" w:line="240" w:lineRule="auto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  <w:r w:rsidRPr="006E6D61">
        <w:rPr>
          <w:rFonts w:cstheme="minorHAnsi"/>
          <w:b/>
          <w:bCs/>
          <w:sz w:val="24"/>
          <w:szCs w:val="24"/>
        </w:rPr>
        <w:t>Student</w:t>
      </w:r>
      <w:r w:rsidR="007831EC" w:rsidRPr="006E6D61">
        <w:rPr>
          <w:rFonts w:cstheme="minorHAnsi"/>
          <w:b/>
          <w:bCs/>
          <w:sz w:val="24"/>
          <w:szCs w:val="24"/>
        </w:rPr>
        <w:t>’s</w:t>
      </w:r>
      <w:r w:rsidR="0012259F" w:rsidRPr="006E6D61">
        <w:rPr>
          <w:rFonts w:cstheme="minorHAnsi"/>
          <w:b/>
          <w:bCs/>
          <w:sz w:val="24"/>
          <w:szCs w:val="24"/>
        </w:rPr>
        <w:t xml:space="preserve"> Name and </w:t>
      </w:r>
      <w:r w:rsidR="00214171">
        <w:rPr>
          <w:rFonts w:cstheme="minorHAnsi"/>
          <w:b/>
          <w:bCs/>
          <w:sz w:val="24"/>
          <w:szCs w:val="24"/>
        </w:rPr>
        <w:t>Dissertation t</w:t>
      </w:r>
      <w:r w:rsidR="006E6D61" w:rsidRPr="006E6D61">
        <w:rPr>
          <w:rFonts w:cstheme="minorHAnsi"/>
          <w:b/>
          <w:bCs/>
          <w:sz w:val="24"/>
          <w:szCs w:val="24"/>
        </w:rPr>
        <w:t>itle</w:t>
      </w:r>
      <w:r w:rsidR="0012259F" w:rsidRPr="006E6D61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329"/>
        <w:gridCol w:w="7746"/>
      </w:tblGrid>
      <w:tr w:rsidR="0011777B" w14:paraId="15DFE892" w14:textId="77777777" w:rsidTr="00214171">
        <w:tc>
          <w:tcPr>
            <w:tcW w:w="2329" w:type="dxa"/>
            <w:shd w:val="clear" w:color="auto" w:fill="F2F2F2" w:themeFill="background1" w:themeFillShade="F2"/>
          </w:tcPr>
          <w:p w14:paraId="55B1F2AD" w14:textId="77777777" w:rsidR="0011777B" w:rsidRPr="004C03C6" w:rsidRDefault="0011777B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C03C6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Name:</w:t>
            </w:r>
          </w:p>
        </w:tc>
        <w:tc>
          <w:tcPr>
            <w:tcW w:w="7746" w:type="dxa"/>
          </w:tcPr>
          <w:p w14:paraId="26B7B436" w14:textId="4A4E7764" w:rsidR="0011777B" w:rsidRPr="00FC3021" w:rsidRDefault="0011777B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11777B" w14:paraId="7AE3939B" w14:textId="77777777" w:rsidTr="00214171">
        <w:tc>
          <w:tcPr>
            <w:tcW w:w="2329" w:type="dxa"/>
            <w:shd w:val="clear" w:color="auto" w:fill="F2F2F2" w:themeFill="background1" w:themeFillShade="F2"/>
          </w:tcPr>
          <w:p w14:paraId="49E9E8BA" w14:textId="11D42DDD" w:rsidR="0011777B" w:rsidRPr="004C03C6" w:rsidRDefault="00214171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Dissertation </w:t>
            </w:r>
            <w:r w:rsidR="004C03C6" w:rsidRPr="004C03C6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Title</w:t>
            </w:r>
            <w:r w:rsidR="0011777B" w:rsidRPr="004C03C6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746" w:type="dxa"/>
          </w:tcPr>
          <w:p w14:paraId="2D92108C" w14:textId="4C88E9A1" w:rsidR="0011777B" w:rsidRPr="00FC3021" w:rsidRDefault="0011777B" w:rsidP="008F367D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4C03C6" w14:paraId="7A4AE4F7" w14:textId="77777777" w:rsidTr="00214171">
        <w:tc>
          <w:tcPr>
            <w:tcW w:w="2329" w:type="dxa"/>
            <w:shd w:val="clear" w:color="auto" w:fill="F2F2F2" w:themeFill="background1" w:themeFillShade="F2"/>
          </w:tcPr>
          <w:p w14:paraId="20DCAE5E" w14:textId="1F6D5D67" w:rsidR="004C03C6" w:rsidRPr="004C03C6" w:rsidRDefault="004C03C6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C03C6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7746" w:type="dxa"/>
          </w:tcPr>
          <w:p w14:paraId="4D1A0551" w14:textId="77777777" w:rsidR="004C03C6" w:rsidRPr="00FC3021" w:rsidRDefault="004C03C6" w:rsidP="008F367D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</w:tbl>
    <w:p w14:paraId="59A81EF5" w14:textId="77777777" w:rsidR="006E6D61" w:rsidRPr="006E6D61" w:rsidRDefault="006E6D61" w:rsidP="006E6D61">
      <w:pPr>
        <w:pStyle w:val="ListParagraph"/>
        <w:tabs>
          <w:tab w:val="left" w:pos="360"/>
        </w:tabs>
        <w:spacing w:before="120" w:after="120" w:line="360" w:lineRule="auto"/>
        <w:ind w:left="360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07A2A4F6" w14:textId="23BEC968" w:rsidR="0012259F" w:rsidRPr="006E6D61" w:rsidRDefault="00214171" w:rsidP="006E6D61">
      <w:pPr>
        <w:pStyle w:val="ListParagraph"/>
        <w:numPr>
          <w:ilvl w:val="0"/>
          <w:numId w:val="3"/>
        </w:numPr>
        <w:tabs>
          <w:tab w:val="left" w:pos="360"/>
        </w:tabs>
        <w:spacing w:before="120" w:after="120" w:line="360" w:lineRule="auto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Dissertation</w:t>
      </w:r>
      <w:r w:rsidR="00E43CCE">
        <w:rPr>
          <w:rFonts w:cstheme="minorHAnsi"/>
          <w:b/>
          <w:bCs/>
          <w:sz w:val="24"/>
          <w:szCs w:val="24"/>
        </w:rPr>
        <w:t xml:space="preserve"> proposal</w:t>
      </w:r>
      <w:r>
        <w:rPr>
          <w:rFonts w:cstheme="minorHAnsi"/>
          <w:b/>
          <w:bCs/>
          <w:sz w:val="24"/>
          <w:szCs w:val="24"/>
        </w:rPr>
        <w:t xml:space="preserve"> </w:t>
      </w:r>
      <w:r w:rsidR="006E6D61">
        <w:rPr>
          <w:rFonts w:cstheme="minorHAnsi"/>
          <w:b/>
          <w:bCs/>
          <w:sz w:val="24"/>
          <w:szCs w:val="24"/>
        </w:rPr>
        <w:t>Examination Committee Approval</w:t>
      </w:r>
      <w:r w:rsidR="00325335" w:rsidRPr="006E6D61">
        <w:rPr>
          <w:rFonts w:cstheme="minorHAnsi"/>
          <w:b/>
          <w:bCs/>
          <w:sz w:val="24"/>
          <w:szCs w:val="24"/>
        </w:rPr>
        <w:t>:</w:t>
      </w:r>
    </w:p>
    <w:p w14:paraId="70D3DD16" w14:textId="6AE2D330" w:rsidR="0011777B" w:rsidRPr="00214171" w:rsidRDefault="0011777B" w:rsidP="00E43CCE">
      <w:pPr>
        <w:pStyle w:val="ListParagraph"/>
        <w:spacing w:line="360" w:lineRule="auto"/>
        <w:jc w:val="both"/>
        <w:rPr>
          <w:sz w:val="24"/>
          <w:szCs w:val="24"/>
        </w:rPr>
      </w:pPr>
      <w:r w:rsidRPr="006E6D61">
        <w:rPr>
          <w:sz w:val="24"/>
          <w:szCs w:val="24"/>
        </w:rPr>
        <w:t>We</w:t>
      </w:r>
      <w:r w:rsidR="00214171">
        <w:rPr>
          <w:sz w:val="24"/>
          <w:szCs w:val="24"/>
        </w:rPr>
        <w:t xml:space="preserve">, </w:t>
      </w:r>
      <w:r w:rsidRPr="006E6D61">
        <w:rPr>
          <w:sz w:val="24"/>
          <w:szCs w:val="24"/>
        </w:rPr>
        <w:t xml:space="preserve">the undersigned, having reviewed and approved the </w:t>
      </w:r>
      <w:r w:rsidR="004C03C6" w:rsidRPr="006E6D61">
        <w:rPr>
          <w:sz w:val="24"/>
          <w:szCs w:val="24"/>
        </w:rPr>
        <w:t xml:space="preserve">above-titled </w:t>
      </w:r>
      <w:r w:rsidRPr="006E6D61">
        <w:rPr>
          <w:sz w:val="24"/>
          <w:szCs w:val="24"/>
        </w:rPr>
        <w:t xml:space="preserve">submitted </w:t>
      </w:r>
      <w:r w:rsidR="00214171">
        <w:rPr>
          <w:sz w:val="24"/>
          <w:szCs w:val="24"/>
        </w:rPr>
        <w:t xml:space="preserve">proposal </w:t>
      </w:r>
      <w:r w:rsidRPr="006E6D61">
        <w:rPr>
          <w:sz w:val="24"/>
          <w:szCs w:val="24"/>
        </w:rPr>
        <w:t xml:space="preserve">and consider it worthy </w:t>
      </w:r>
      <w:r w:rsidR="00214171">
        <w:rPr>
          <w:sz w:val="24"/>
          <w:szCs w:val="24"/>
        </w:rPr>
        <w:t xml:space="preserve">to be registered for a Doctorate Degree in Law/Business Administration </w:t>
      </w:r>
      <w:r w:rsidRPr="00214171">
        <w:rPr>
          <w:sz w:val="24"/>
          <w:szCs w:val="24"/>
        </w:rPr>
        <w:t>from Ajman</w:t>
      </w:r>
      <w:r w:rsidR="00214171">
        <w:rPr>
          <w:sz w:val="24"/>
          <w:szCs w:val="24"/>
        </w:rPr>
        <w:t xml:space="preserve"> University</w:t>
      </w:r>
      <w:r w:rsidRPr="00214171">
        <w:rPr>
          <w:sz w:val="24"/>
          <w:szCs w:val="24"/>
        </w:rPr>
        <w:t>.</w:t>
      </w:r>
    </w:p>
    <w:p w14:paraId="537E8E60" w14:textId="77777777" w:rsidR="0012259F" w:rsidRPr="006E6D61" w:rsidRDefault="0012259F" w:rsidP="0012259F">
      <w:pPr>
        <w:tabs>
          <w:tab w:val="left" w:pos="360"/>
        </w:tabs>
        <w:spacing w:before="120" w:after="120" w:line="240" w:lineRule="auto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349CDB1D" w14:textId="7496FF25" w:rsidR="0011777B" w:rsidRPr="006E6D61" w:rsidRDefault="0011777B" w:rsidP="00625BB1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E6D61">
        <w:rPr>
          <w:b/>
          <w:bCs/>
          <w:sz w:val="24"/>
          <w:szCs w:val="24"/>
        </w:rPr>
        <w:t>Committee member, name, and signature.</w:t>
      </w:r>
    </w:p>
    <w:tbl>
      <w:tblPr>
        <w:tblW w:w="0" w:type="auto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50"/>
        <w:gridCol w:w="3330"/>
      </w:tblGrid>
      <w:tr w:rsidR="0012259F" w:rsidRPr="006563B3" w14:paraId="22E4D770" w14:textId="77777777" w:rsidTr="006E6D61">
        <w:trPr>
          <w:trHeight w:val="611"/>
        </w:trPr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11F080D" w14:textId="204F234B" w:rsidR="0012259F" w:rsidRPr="004C03C6" w:rsidRDefault="004C03C6" w:rsidP="006E6D61">
            <w:pPr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b/>
                <w:bCs/>
              </w:rPr>
              <w:t>N</w:t>
            </w:r>
            <w:r w:rsidR="0011777B" w:rsidRPr="004C03C6">
              <w:rPr>
                <w:b/>
                <w:bCs/>
              </w:rPr>
              <w:t>ame</w:t>
            </w:r>
            <w:r w:rsidR="006E6D61">
              <w:rPr>
                <w:b/>
                <w:bCs/>
              </w:rPr>
              <w:t>:</w:t>
            </w:r>
            <w:r w:rsidR="0011777B" w:rsidRPr="004C03C6">
              <w:rPr>
                <w:b/>
                <w:bCs/>
              </w:rPr>
              <w:t xml:space="preserve"> 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E84ACC5" w14:textId="6B0D2CA6" w:rsidR="0012259F" w:rsidRPr="006E6D61" w:rsidRDefault="0011777B" w:rsidP="006E6D61">
            <w:pPr>
              <w:rPr>
                <w:b/>
                <w:bCs/>
              </w:rPr>
            </w:pPr>
            <w:r w:rsidRPr="004C03C6">
              <w:rPr>
                <w:b/>
                <w:bCs/>
              </w:rPr>
              <w:t>Signature</w:t>
            </w:r>
            <w:r w:rsidR="006E6D61">
              <w:rPr>
                <w:b/>
                <w:bCs/>
              </w:rPr>
              <w:t>:</w:t>
            </w:r>
          </w:p>
        </w:tc>
      </w:tr>
      <w:tr w:rsidR="009A63E2" w:rsidRPr="002E1CDF" w14:paraId="57FA29E2" w14:textId="77777777" w:rsidTr="0011777B"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99D4F" w14:textId="26F3599F" w:rsidR="009A63E2" w:rsidRPr="008F367D" w:rsidRDefault="009A63E2" w:rsidP="008F367D">
            <w:pPr>
              <w:spacing w:before="40"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4AD54" w14:textId="1FFF79E0" w:rsidR="009A63E2" w:rsidRPr="00320FCF" w:rsidRDefault="009A63E2" w:rsidP="009A63E2">
            <w:pPr>
              <w:spacing w:before="40" w:after="60"/>
              <w:jc w:val="center"/>
              <w:rPr>
                <w:rFonts w:cstheme="minorHAnsi"/>
              </w:rPr>
            </w:pPr>
          </w:p>
        </w:tc>
      </w:tr>
      <w:tr w:rsidR="009A63E2" w:rsidRPr="002E1CDF" w14:paraId="682D2D37" w14:textId="77777777" w:rsidTr="0011777B"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5B00C" w14:textId="0CC84CAF" w:rsidR="009A63E2" w:rsidRPr="002C7A0A" w:rsidRDefault="009A63E2" w:rsidP="008F367D">
            <w:pPr>
              <w:pStyle w:val="ListParagraph"/>
              <w:spacing w:before="40"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F9A3F" w14:textId="60C1FB08" w:rsidR="009A63E2" w:rsidRPr="00320FCF" w:rsidRDefault="009A63E2" w:rsidP="009A63E2">
            <w:pPr>
              <w:spacing w:before="40" w:after="60"/>
              <w:jc w:val="center"/>
              <w:rPr>
                <w:rFonts w:cstheme="minorHAnsi"/>
              </w:rPr>
            </w:pPr>
          </w:p>
        </w:tc>
      </w:tr>
      <w:tr w:rsidR="009A63E2" w:rsidRPr="002E1CDF" w14:paraId="5119E142" w14:textId="77777777" w:rsidTr="0011777B"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C7804" w14:textId="5BD1F421" w:rsidR="009A63E2" w:rsidRPr="002C7A0A" w:rsidRDefault="009A63E2" w:rsidP="008F367D">
            <w:pPr>
              <w:pStyle w:val="ListParagraph"/>
              <w:spacing w:before="40"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4ED8C" w14:textId="7B3282D4" w:rsidR="009A63E2" w:rsidRPr="00320FCF" w:rsidRDefault="009A63E2" w:rsidP="009A63E2">
            <w:pPr>
              <w:spacing w:before="40" w:after="60"/>
              <w:jc w:val="center"/>
              <w:rPr>
                <w:rFonts w:cstheme="minorHAnsi"/>
              </w:rPr>
            </w:pPr>
          </w:p>
        </w:tc>
      </w:tr>
      <w:tr w:rsidR="009A63E2" w:rsidRPr="002E1CDF" w14:paraId="586FB670" w14:textId="77777777" w:rsidTr="0011777B"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3932A" w14:textId="3937EFE5" w:rsidR="009A63E2" w:rsidRPr="002C7A0A" w:rsidRDefault="009A63E2" w:rsidP="008F367D">
            <w:pPr>
              <w:pStyle w:val="ListParagraph"/>
              <w:spacing w:before="40"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1AB90" w14:textId="208F6C3C" w:rsidR="009A63E2" w:rsidRPr="00320FCF" w:rsidRDefault="009A63E2" w:rsidP="009A63E2">
            <w:pPr>
              <w:spacing w:before="40" w:after="60"/>
              <w:jc w:val="center"/>
              <w:rPr>
                <w:rFonts w:cstheme="minorHAnsi"/>
              </w:rPr>
            </w:pPr>
          </w:p>
        </w:tc>
      </w:tr>
    </w:tbl>
    <w:p w14:paraId="08BFAEFF" w14:textId="08FFBE46" w:rsidR="00625BB1" w:rsidRPr="00E43CCE" w:rsidRDefault="00E43CCE" w:rsidP="00E43CC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E43CCE">
        <w:rPr>
          <w:b/>
          <w:bCs/>
          <w:sz w:val="24"/>
          <w:szCs w:val="24"/>
        </w:rPr>
        <w:t>Dissertation</w:t>
      </w:r>
      <w:r w:rsidR="00625BB1" w:rsidRPr="00E43CCE">
        <w:rPr>
          <w:b/>
          <w:bCs/>
          <w:sz w:val="24"/>
          <w:szCs w:val="24"/>
        </w:rPr>
        <w:t xml:space="preserve"> supervisor</w:t>
      </w:r>
      <w:r w:rsidR="004C03C6" w:rsidRPr="00E43CCE">
        <w:rPr>
          <w:b/>
          <w:bCs/>
          <w:sz w:val="24"/>
          <w:szCs w:val="24"/>
        </w:rPr>
        <w:t xml:space="preserve"> name and signature</w:t>
      </w:r>
    </w:p>
    <w:tbl>
      <w:tblPr>
        <w:tblW w:w="0" w:type="auto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50"/>
        <w:gridCol w:w="3330"/>
      </w:tblGrid>
      <w:tr w:rsidR="00625BB1" w:rsidRPr="006563B3" w14:paraId="4CFF1E77" w14:textId="77777777" w:rsidTr="004C03C6">
        <w:trPr>
          <w:trHeight w:val="692"/>
        </w:trPr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CA4733B" w14:textId="1B89BF98" w:rsidR="00625BB1" w:rsidRPr="004C03C6" w:rsidRDefault="004C03C6" w:rsidP="004C03C6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4C03C6">
              <w:rPr>
                <w:b/>
                <w:bCs/>
              </w:rPr>
              <w:t>N</w:t>
            </w:r>
            <w:r w:rsidR="00625BB1" w:rsidRPr="004C03C6">
              <w:rPr>
                <w:b/>
                <w:bCs/>
              </w:rPr>
              <w:t>ame</w:t>
            </w:r>
            <w:r>
              <w:rPr>
                <w:b/>
                <w:bCs/>
              </w:rPr>
              <w:t>:</w:t>
            </w:r>
            <w:r w:rsidR="00625BB1" w:rsidRPr="004C03C6">
              <w:rPr>
                <w:b/>
                <w:bCs/>
              </w:rPr>
              <w:t xml:space="preserve"> 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57E0252D" w14:textId="492E5CB1" w:rsidR="00625BB1" w:rsidRPr="004C03C6" w:rsidRDefault="00625BB1" w:rsidP="004C03C6">
            <w:pPr>
              <w:spacing w:line="360" w:lineRule="auto"/>
              <w:rPr>
                <w:b/>
                <w:bCs/>
              </w:rPr>
            </w:pPr>
            <w:r w:rsidRPr="004C03C6">
              <w:rPr>
                <w:b/>
                <w:bCs/>
              </w:rPr>
              <w:t>S</w:t>
            </w:r>
            <w:r w:rsidR="004C03C6">
              <w:rPr>
                <w:b/>
                <w:bCs/>
              </w:rPr>
              <w:t>ignature:</w:t>
            </w:r>
          </w:p>
        </w:tc>
      </w:tr>
      <w:tr w:rsidR="00625BB1" w:rsidRPr="002E1CDF" w14:paraId="118EE334" w14:textId="77777777" w:rsidTr="00DA262F"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0A361" w14:textId="77777777" w:rsidR="00625BB1" w:rsidRPr="008F367D" w:rsidRDefault="00625BB1" w:rsidP="00DA262F">
            <w:pPr>
              <w:spacing w:before="40"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8AC83" w14:textId="77777777" w:rsidR="00625BB1" w:rsidRPr="00320FCF" w:rsidRDefault="00625BB1" w:rsidP="00DA262F">
            <w:pPr>
              <w:spacing w:before="40" w:after="60"/>
              <w:jc w:val="center"/>
              <w:rPr>
                <w:rFonts w:cstheme="minorHAnsi"/>
              </w:rPr>
            </w:pPr>
          </w:p>
        </w:tc>
      </w:tr>
      <w:tr w:rsidR="00625BB1" w:rsidRPr="002E1CDF" w14:paraId="7C736A00" w14:textId="77777777" w:rsidTr="00DA262F"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EEB8D" w14:textId="77777777" w:rsidR="00625BB1" w:rsidRPr="002C7A0A" w:rsidRDefault="00625BB1" w:rsidP="00DA262F">
            <w:pPr>
              <w:pStyle w:val="ListParagraph"/>
              <w:spacing w:before="40"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F59C4" w14:textId="77777777" w:rsidR="00625BB1" w:rsidRPr="00320FCF" w:rsidRDefault="00625BB1" w:rsidP="00DA262F">
            <w:pPr>
              <w:spacing w:before="40" w:after="60"/>
              <w:jc w:val="center"/>
              <w:rPr>
                <w:rFonts w:cstheme="minorHAnsi"/>
              </w:rPr>
            </w:pPr>
          </w:p>
        </w:tc>
      </w:tr>
    </w:tbl>
    <w:p w14:paraId="7372928A" w14:textId="77777777" w:rsidR="00E43CCE" w:rsidRDefault="00E43CCE" w:rsidP="00E43CCE">
      <w:pPr>
        <w:rPr>
          <w:b/>
          <w:bCs/>
        </w:rPr>
      </w:pPr>
    </w:p>
    <w:p w14:paraId="20E5662B" w14:textId="09DD9FBA" w:rsidR="0011777B" w:rsidRDefault="00E43CCE" w:rsidP="00E43CCE">
      <w:pPr>
        <w:pStyle w:val="ListParagraph"/>
        <w:numPr>
          <w:ilvl w:val="0"/>
          <w:numId w:val="3"/>
        </w:numPr>
        <w:rPr>
          <w:b/>
          <w:bCs/>
        </w:rPr>
      </w:pPr>
      <w:r w:rsidRPr="00E43CCE">
        <w:rPr>
          <w:b/>
          <w:bCs/>
        </w:rPr>
        <w:t>Formal date of this approval is</w:t>
      </w:r>
      <w:r>
        <w:rPr>
          <w:b/>
          <w:bCs/>
        </w:rPr>
        <w:t xml:space="preserve">: </w:t>
      </w:r>
    </w:p>
    <w:p w14:paraId="2A9252C9" w14:textId="44B93C19" w:rsidR="00ED3CCC" w:rsidRPr="00ED3CCC" w:rsidRDefault="00ED3CCC">
      <w:pPr>
        <w:rPr>
          <w:b/>
          <w:bCs/>
        </w:rPr>
      </w:pPr>
      <w:r>
        <w:rPr>
          <w:b/>
          <w:bCs/>
        </w:rPr>
        <w:t>(Notification should be sent to College Dean, DGSR, and Student by GPC)</w:t>
      </w:r>
    </w:p>
    <w:sectPr w:rsidR="00ED3CCC" w:rsidRPr="00ED3CCC" w:rsidSect="00512540">
      <w:footerReference w:type="default" r:id="rId9"/>
      <w:endnotePr>
        <w:numFmt w:val="lowerLetter"/>
      </w:endnotePr>
      <w:pgSz w:w="11906" w:h="16838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A63624" w14:textId="77777777" w:rsidR="00F90C07" w:rsidRDefault="00F90C07" w:rsidP="0012259F">
      <w:pPr>
        <w:spacing w:after="0" w:line="240" w:lineRule="auto"/>
      </w:pPr>
      <w:r>
        <w:separator/>
      </w:r>
    </w:p>
  </w:endnote>
  <w:endnote w:type="continuationSeparator" w:id="0">
    <w:p w14:paraId="7B135236" w14:textId="77777777" w:rsidR="00F90C07" w:rsidRDefault="00F90C07" w:rsidP="001225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EEE7A" w14:textId="4E20624F" w:rsidR="00AC409F" w:rsidRPr="00914FF3" w:rsidRDefault="00AC409F" w:rsidP="002B3F39">
    <w:pPr>
      <w:pStyle w:val="Footer"/>
      <w:pBdr>
        <w:top w:val="single" w:sz="8" w:space="1" w:color="auto"/>
      </w:pBdr>
      <w:jc w:val="right"/>
    </w:pPr>
    <w:r>
      <w:t>Pa</w:t>
    </w:r>
    <w:r w:rsidRPr="00914FF3">
      <w:t>g</w:t>
    </w:r>
    <w:r>
      <w:t>e</w:t>
    </w:r>
    <w:r w:rsidRPr="00914FF3">
      <w:t xml:space="preserve"> </w:t>
    </w:r>
    <w:r w:rsidRPr="00914FF3">
      <w:fldChar w:fldCharType="begin"/>
    </w:r>
    <w:r w:rsidRPr="00914FF3">
      <w:instrText xml:space="preserve"> PAGE  \* Arabic </w:instrText>
    </w:r>
    <w:r w:rsidRPr="00914FF3">
      <w:fldChar w:fldCharType="separate"/>
    </w:r>
    <w:r w:rsidR="00EC0E89">
      <w:rPr>
        <w:noProof/>
      </w:rPr>
      <w:t>1</w:t>
    </w:r>
    <w:r w:rsidRPr="00914FF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A92FF6" w14:textId="77777777" w:rsidR="00F90C07" w:rsidRDefault="00F90C07" w:rsidP="0012259F">
      <w:pPr>
        <w:spacing w:after="0" w:line="240" w:lineRule="auto"/>
      </w:pPr>
      <w:r>
        <w:separator/>
      </w:r>
    </w:p>
  </w:footnote>
  <w:footnote w:type="continuationSeparator" w:id="0">
    <w:p w14:paraId="1E61F845" w14:textId="77777777" w:rsidR="00F90C07" w:rsidRDefault="00F90C07" w:rsidP="001225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76849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03E938A7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" w15:restartNumberingAfterBreak="0">
    <w:nsid w:val="04AE2B86"/>
    <w:multiLevelType w:val="hybridMultilevel"/>
    <w:tmpl w:val="E3747E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B0CC8"/>
    <w:multiLevelType w:val="hybridMultilevel"/>
    <w:tmpl w:val="15965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8E2CA1"/>
    <w:multiLevelType w:val="hybridMultilevel"/>
    <w:tmpl w:val="AFF26244"/>
    <w:lvl w:ilvl="0" w:tplc="421E01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91A21D8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6" w15:restartNumberingAfterBreak="0">
    <w:nsid w:val="1DEE7959"/>
    <w:multiLevelType w:val="hybridMultilevel"/>
    <w:tmpl w:val="90F0B830"/>
    <w:lvl w:ilvl="0" w:tplc="A50C25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461B5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8" w15:restartNumberingAfterBreak="0">
    <w:nsid w:val="218943B2"/>
    <w:multiLevelType w:val="hybridMultilevel"/>
    <w:tmpl w:val="8DBAB956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lvlText w:val="%3."/>
      <w:lvlJc w:val="right"/>
      <w:pPr>
        <w:ind w:left="2586" w:hanging="180"/>
      </w:pPr>
    </w:lvl>
    <w:lvl w:ilvl="3" w:tplc="0409000F">
      <w:start w:val="1"/>
      <w:numFmt w:val="decimal"/>
      <w:lvlText w:val="%4."/>
      <w:lvlJc w:val="left"/>
      <w:pPr>
        <w:ind w:left="3306" w:hanging="360"/>
      </w:pPr>
    </w:lvl>
    <w:lvl w:ilvl="4" w:tplc="04090019">
      <w:start w:val="1"/>
      <w:numFmt w:val="lowerLetter"/>
      <w:lvlText w:val="%5."/>
      <w:lvlJc w:val="left"/>
      <w:pPr>
        <w:ind w:left="4026" w:hanging="360"/>
      </w:pPr>
    </w:lvl>
    <w:lvl w:ilvl="5" w:tplc="0409001B">
      <w:start w:val="1"/>
      <w:numFmt w:val="lowerRoman"/>
      <w:lvlText w:val="%6."/>
      <w:lvlJc w:val="right"/>
      <w:pPr>
        <w:ind w:left="4746" w:hanging="180"/>
      </w:pPr>
    </w:lvl>
    <w:lvl w:ilvl="6" w:tplc="0409000F">
      <w:start w:val="1"/>
      <w:numFmt w:val="decimal"/>
      <w:lvlText w:val="%7."/>
      <w:lvlJc w:val="left"/>
      <w:pPr>
        <w:ind w:left="5466" w:hanging="360"/>
      </w:pPr>
    </w:lvl>
    <w:lvl w:ilvl="7" w:tplc="04090019">
      <w:start w:val="1"/>
      <w:numFmt w:val="lowerLetter"/>
      <w:lvlText w:val="%8."/>
      <w:lvlJc w:val="left"/>
      <w:pPr>
        <w:ind w:left="6186" w:hanging="360"/>
      </w:pPr>
    </w:lvl>
    <w:lvl w:ilvl="8" w:tplc="0409001B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3B807F6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0" w15:restartNumberingAfterBreak="0">
    <w:nsid w:val="2F8C513C"/>
    <w:multiLevelType w:val="hybridMultilevel"/>
    <w:tmpl w:val="B954695C"/>
    <w:lvl w:ilvl="0" w:tplc="A1B64A6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7FEE553E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929B9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2" w15:restartNumberingAfterBreak="0">
    <w:nsid w:val="3B394AE4"/>
    <w:multiLevelType w:val="hybridMultilevel"/>
    <w:tmpl w:val="7F5698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65271B"/>
    <w:multiLevelType w:val="hybridMultilevel"/>
    <w:tmpl w:val="CF7453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4" w15:restartNumberingAfterBreak="0">
    <w:nsid w:val="790C21D1"/>
    <w:multiLevelType w:val="hybridMultilevel"/>
    <w:tmpl w:val="B954695C"/>
    <w:lvl w:ilvl="0" w:tplc="A1B64A6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7FEE553E">
      <w:start w:val="1"/>
      <w:numFmt w:val="lowerLetter"/>
      <w:lvlText w:val="%2."/>
      <w:lvlJc w:val="left"/>
      <w:pPr>
        <w:ind w:left="72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111A1B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6" w15:restartNumberingAfterBreak="0">
    <w:nsid w:val="7BA23BDD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num w:numId="1">
    <w:abstractNumId w:val="3"/>
  </w:num>
  <w:num w:numId="2">
    <w:abstractNumId w:val="6"/>
  </w:num>
  <w:num w:numId="3">
    <w:abstractNumId w:val="14"/>
  </w:num>
  <w:num w:numId="4">
    <w:abstractNumId w:val="2"/>
  </w:num>
  <w:num w:numId="5">
    <w:abstractNumId w:val="1"/>
  </w:num>
  <w:num w:numId="6">
    <w:abstractNumId w:val="5"/>
  </w:num>
  <w:num w:numId="7">
    <w:abstractNumId w:val="9"/>
  </w:num>
  <w:num w:numId="8">
    <w:abstractNumId w:val="16"/>
  </w:num>
  <w:num w:numId="9">
    <w:abstractNumId w:val="11"/>
  </w:num>
  <w:num w:numId="10">
    <w:abstractNumId w:val="15"/>
  </w:num>
  <w:num w:numId="11">
    <w:abstractNumId w:val="0"/>
  </w:num>
  <w:num w:numId="12">
    <w:abstractNumId w:val="7"/>
  </w:num>
  <w:num w:numId="13">
    <w:abstractNumId w:val="13"/>
  </w:num>
  <w:num w:numId="14">
    <w:abstractNumId w:val="10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proofState w:spelling="clean" w:grammar="clean"/>
  <w:defaultTabStop w:val="720"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MjU1NzSyNLE0NLBU0lEKTi0uzszPAykwrgUAGlzKYCwAAAA="/>
  </w:docVars>
  <w:rsids>
    <w:rsidRoot w:val="0012259F"/>
    <w:rsid w:val="00006C36"/>
    <w:rsid w:val="00025B48"/>
    <w:rsid w:val="000A17BE"/>
    <w:rsid w:val="0011777B"/>
    <w:rsid w:val="0012259F"/>
    <w:rsid w:val="00190404"/>
    <w:rsid w:val="001C1443"/>
    <w:rsid w:val="00201C78"/>
    <w:rsid w:val="00214171"/>
    <w:rsid w:val="00292CAB"/>
    <w:rsid w:val="002B3F39"/>
    <w:rsid w:val="00325335"/>
    <w:rsid w:val="003B3490"/>
    <w:rsid w:val="0041031A"/>
    <w:rsid w:val="00414582"/>
    <w:rsid w:val="00416E1D"/>
    <w:rsid w:val="00436CFB"/>
    <w:rsid w:val="00442E3A"/>
    <w:rsid w:val="0045211D"/>
    <w:rsid w:val="00471060"/>
    <w:rsid w:val="004A50FB"/>
    <w:rsid w:val="004C03C6"/>
    <w:rsid w:val="004E48C0"/>
    <w:rsid w:val="0051181E"/>
    <w:rsid w:val="00512540"/>
    <w:rsid w:val="005D3082"/>
    <w:rsid w:val="00625BB1"/>
    <w:rsid w:val="00637B8E"/>
    <w:rsid w:val="00642BC6"/>
    <w:rsid w:val="006E6D61"/>
    <w:rsid w:val="00700F07"/>
    <w:rsid w:val="00704030"/>
    <w:rsid w:val="007831EC"/>
    <w:rsid w:val="007D0844"/>
    <w:rsid w:val="007F1658"/>
    <w:rsid w:val="007F1833"/>
    <w:rsid w:val="007F3D6F"/>
    <w:rsid w:val="00830CE0"/>
    <w:rsid w:val="00864868"/>
    <w:rsid w:val="008F367D"/>
    <w:rsid w:val="00911BA0"/>
    <w:rsid w:val="0097438D"/>
    <w:rsid w:val="009A3EE3"/>
    <w:rsid w:val="009A63E2"/>
    <w:rsid w:val="00A3200C"/>
    <w:rsid w:val="00A83707"/>
    <w:rsid w:val="00A96A70"/>
    <w:rsid w:val="00A975F7"/>
    <w:rsid w:val="00AB59E8"/>
    <w:rsid w:val="00AC409F"/>
    <w:rsid w:val="00AE122E"/>
    <w:rsid w:val="00AF7C2B"/>
    <w:rsid w:val="00BA3FB8"/>
    <w:rsid w:val="00BB060F"/>
    <w:rsid w:val="00BC2978"/>
    <w:rsid w:val="00BC75F2"/>
    <w:rsid w:val="00D14B73"/>
    <w:rsid w:val="00D576F4"/>
    <w:rsid w:val="00D92AA2"/>
    <w:rsid w:val="00DA54A8"/>
    <w:rsid w:val="00DB1EDB"/>
    <w:rsid w:val="00DD10B3"/>
    <w:rsid w:val="00DD2B0D"/>
    <w:rsid w:val="00E0734D"/>
    <w:rsid w:val="00E2012E"/>
    <w:rsid w:val="00E2071F"/>
    <w:rsid w:val="00E26D76"/>
    <w:rsid w:val="00E43CCE"/>
    <w:rsid w:val="00E72370"/>
    <w:rsid w:val="00E77D18"/>
    <w:rsid w:val="00EC0E89"/>
    <w:rsid w:val="00ED3CCC"/>
    <w:rsid w:val="00F27334"/>
    <w:rsid w:val="00F36A9C"/>
    <w:rsid w:val="00F90C07"/>
    <w:rsid w:val="00F96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2160A"/>
  <w15:chartTrackingRefBased/>
  <w15:docId w15:val="{4178CD2A-E20A-4BF1-B1BA-45C733C45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59F"/>
    <w:rPr>
      <w:lang w:bidi="ar-A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25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59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AE"/>
    </w:rPr>
  </w:style>
  <w:style w:type="paragraph" w:styleId="Footer">
    <w:name w:val="footer"/>
    <w:basedOn w:val="Normal"/>
    <w:link w:val="FooterChar"/>
    <w:uiPriority w:val="99"/>
    <w:unhideWhenUsed/>
    <w:rsid w:val="001225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59F"/>
    <w:rPr>
      <w:lang w:bidi="ar-AE"/>
    </w:rPr>
  </w:style>
  <w:style w:type="paragraph" w:styleId="ListParagraph">
    <w:name w:val="List Paragraph"/>
    <w:basedOn w:val="Normal"/>
    <w:uiPriority w:val="34"/>
    <w:qFormat/>
    <w:rsid w:val="0012259F"/>
    <w:pPr>
      <w:spacing w:line="256" w:lineRule="auto"/>
      <w:ind w:left="720"/>
      <w:contextualSpacing/>
    </w:pPr>
  </w:style>
  <w:style w:type="table" w:styleId="TableGrid">
    <w:name w:val="Table Grid"/>
    <w:basedOn w:val="TableNormal"/>
    <w:rsid w:val="001225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2259F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25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259F"/>
    <w:rPr>
      <w:sz w:val="20"/>
      <w:szCs w:val="20"/>
      <w:lang w:bidi="ar-AE"/>
    </w:rPr>
  </w:style>
  <w:style w:type="character" w:styleId="FootnoteReference">
    <w:name w:val="footnote reference"/>
    <w:basedOn w:val="DefaultParagraphFont"/>
    <w:uiPriority w:val="99"/>
    <w:semiHidden/>
    <w:unhideWhenUsed/>
    <w:rsid w:val="0012259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B3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F39"/>
    <w:rPr>
      <w:lang w:bidi="ar-AE"/>
    </w:rPr>
  </w:style>
  <w:style w:type="paragraph" w:styleId="BodyTextIndent2">
    <w:name w:val="Body Text Indent 2"/>
    <w:basedOn w:val="Normal"/>
    <w:link w:val="BodyTextIndent2Char"/>
    <w:semiHidden/>
    <w:rsid w:val="00442E3A"/>
    <w:pPr>
      <w:spacing w:after="0" w:line="240" w:lineRule="auto"/>
      <w:ind w:left="360"/>
    </w:pPr>
    <w:rPr>
      <w:rFonts w:ascii="Times New Roman" w:eastAsia="Times New Roman" w:hAnsi="Times New Roman" w:cs="Traditional Arabic"/>
      <w:noProof/>
      <w:sz w:val="24"/>
      <w:szCs w:val="20"/>
      <w:lang w:bidi="ar-SA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442E3A"/>
    <w:rPr>
      <w:rFonts w:ascii="Times New Roman" w:eastAsia="Times New Roman" w:hAnsi="Times New Roman" w:cs="Traditional Arabic"/>
      <w:noProof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416E1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6E1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2B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B0D"/>
    <w:rPr>
      <w:rFonts w:ascii="Segoe UI" w:hAnsi="Segoe UI" w:cs="Segoe UI"/>
      <w:sz w:val="18"/>
      <w:szCs w:val="18"/>
      <w:lang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8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805CC-2996-45B6-9F8E-6FB9EE410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a Wahid</dc:creator>
  <cp:keywords/>
  <dc:description/>
  <cp:lastModifiedBy>Tamer Elshandidy</cp:lastModifiedBy>
  <cp:revision>10</cp:revision>
  <cp:lastPrinted>2019-09-01T06:54:00Z</cp:lastPrinted>
  <dcterms:created xsi:type="dcterms:W3CDTF">2020-09-12T07:59:00Z</dcterms:created>
  <dcterms:modified xsi:type="dcterms:W3CDTF">2020-11-19T04:53:00Z</dcterms:modified>
</cp:coreProperties>
</file>